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b8526361ed5bfc4b3b0d39cf986bbc4405a6ee"/>
      <w:r>
        <w:rPr>
          <w:b/>
        </w:rPr>
        <w:t xml:space="preserve">ПРОТОКОЛ ПРО РЕЗУЛЬТАТИ ЗЕМЕЛЬНИХ ТОРГІВ № LSE001-UA-20220701-8501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Департамент архітектури та містобудування Черка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3.08.2022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3.08.2022 12:0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власності земельної ділянки комунальної власності по вул. Гагаріна, 102</w:t>
      </w:r>
    </w:p>
    <w:p>
      <w:pPr>
        <w:numPr>
          <w:ilvl w:val="0"/>
          <w:numId w:val="1001"/>
        </w:numPr>
        <w:pStyle w:val="Compact"/>
      </w:pPr>
      <w:r>
        <w:t xml:space="preserve">Продаж права власності земельної ділянки площею 0,1535 га по вул. Гагаріна, 102 (кадастровий номер 7110136700:03:028:0014) в м. Черкаси для будівництва та обслуговування будівель торгівл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880 6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 938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56 41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64 1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ЮРФАКТОР СЕРВІС", ЄДРПОУ: 3988044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РОЗОРІ ІНВЕСТИЦІЇ", ЄДРПОУ: 424043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РОЗОРІ ІНВЕСТИЦІЇ"</w:t>
            </w:r>
          </w:p>
        </w:tc>
        <w:tc>
          <w:p>
            <w:pPr>
              <w:pStyle w:val="Compact"/>
              <w:jc w:val="left"/>
            </w:pPr>
            <w:r>
              <w:t xml:space="preserve">1 880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8.2022 19:02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РФАКТОР 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 93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8.2022 18:49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РОЗОРІ ІНВЕСТИЦІЇ"</w:t>
            </w:r>
          </w:p>
        </w:tc>
        <w:tc>
          <w:p>
            <w:pPr>
              <w:pStyle w:val="Compact"/>
              <w:jc w:val="left"/>
            </w:pPr>
            <w:r>
              <w:t xml:space="preserve">1 880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8.2022 19:02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РФАКТОР 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 93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8.2022 18:49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РОЗОРІ ІНВЕСТИЦІЇ"</w:t>
            </w:r>
          </w:p>
        </w:tc>
        <w:tc>
          <w:p>
            <w:pPr>
              <w:pStyle w:val="Compact"/>
              <w:jc w:val="left"/>
            </w:pPr>
            <w:r>
              <w:t xml:space="preserve">1 880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8.2022 19:02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РФАКТОР 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 93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8.2022 18:49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РОЗОРІ ІНВЕСТИЦІЇ"</w:t>
            </w:r>
          </w:p>
        </w:tc>
        <w:tc>
          <w:p>
            <w:pPr>
              <w:pStyle w:val="Compact"/>
              <w:jc w:val="left"/>
            </w:pPr>
            <w:r>
              <w:t xml:space="preserve">1 880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8.2022 19:02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РФАКТОР СЕРВІС"</w:t>
            </w:r>
          </w:p>
        </w:tc>
        <w:tc>
          <w:p>
            <w:pPr>
              <w:pStyle w:val="Compact"/>
              <w:jc w:val="left"/>
            </w:pPr>
            <w:r>
              <w:t xml:space="preserve">1 93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8.2022 18:49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ЮРФАКТОР СЕРВІС", ЄДРПОУ: 3988044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96 900,00 грн (дев'яносто шість тисяч дев'ят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467 280,00 грн (чотириста шістдесят сім тисяч двісті вісім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 470 720,00 грн (один мільйон чотириста сімдесят тисяч сімсот дв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93056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489999803141819410000237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53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8715770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0820172034422102410008630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3.08.2022 12:0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ЮРФАКТОР СЕРВІС", ЄДРПОУ: 39880444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Департамент архітектури та містобудування Черка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20:34:07Z</dcterms:created>
  <dcterms:modified xsi:type="dcterms:W3CDTF">2024-05-05T20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